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9545" w14:textId="0B6CEC84" w:rsidR="004E2877" w:rsidRPr="00C95F3C" w:rsidRDefault="00A85EA0" w:rsidP="004E2877">
      <w:pPr>
        <w:spacing w:line="240" w:lineRule="auto"/>
        <w:outlineLvl w:val="0"/>
        <w:rPr>
          <w:rFonts w:ascii="Century Gothic" w:hAnsi="Century Gothic"/>
          <w:b/>
          <w:spacing w:val="-4"/>
          <w:sz w:val="38"/>
          <w:szCs w:val="38"/>
        </w:rPr>
      </w:pPr>
      <w:r w:rsidRPr="00C95F3C">
        <w:rPr>
          <w:rFonts w:ascii="Century Gothic" w:hAnsi="Century Gothic"/>
          <w:b/>
          <w:noProof/>
          <w:color w:val="000000" w:themeColor="text1"/>
          <w:spacing w:val="-4"/>
          <w:sz w:val="38"/>
          <w:szCs w:val="38"/>
        </w:rPr>
        <w:drawing>
          <wp:anchor distT="0" distB="0" distL="114300" distR="114300" simplePos="0" relativeHeight="251658240" behindDoc="0" locked="0" layoutInCell="1" allowOverlap="1" wp14:anchorId="7E88F62F" wp14:editId="7DEF34EF">
            <wp:simplePos x="0" y="0"/>
            <wp:positionH relativeFrom="column">
              <wp:posOffset>4161790</wp:posOffset>
            </wp:positionH>
            <wp:positionV relativeFrom="paragraph">
              <wp:posOffset>-127000</wp:posOffset>
            </wp:positionV>
            <wp:extent cx="2691693" cy="533400"/>
            <wp:effectExtent l="0" t="0" r="1270" b="0"/>
            <wp:wrapNone/>
            <wp:docPr id="1" name="Picture 1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4"/>
                    </pic:cNvPr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693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5F3C">
        <w:rPr>
          <w:rFonts w:ascii="Century Gothic" w:hAnsi="Century Gothic"/>
          <w:b/>
          <w:spacing w:val="-4"/>
          <w:sz w:val="38"/>
          <w:szCs w:val="38"/>
        </w:rPr>
        <w:t xml:space="preserve">PLANTILLA DE NOTAS </w:t>
      </w:r>
      <w:r w:rsidR="007A65C4">
        <w:rPr>
          <w:rFonts w:ascii="Century Gothic" w:hAnsi="Century Gothic"/>
          <w:b/>
          <w:spacing w:val="-4"/>
          <w:sz w:val="38"/>
          <w:szCs w:val="38"/>
        </w:rPr>
        <w:br/>
      </w:r>
      <w:r w:rsidRPr="00C95F3C">
        <w:rPr>
          <w:rFonts w:ascii="Century Gothic" w:hAnsi="Century Gothic"/>
          <w:b/>
          <w:spacing w:val="-4"/>
          <w:sz w:val="38"/>
          <w:szCs w:val="38"/>
        </w:rPr>
        <w:t xml:space="preserve">DE REUNIÓN DE EQUIPO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C7A8E" w:rsidRPr="00B035D4" w14:paraId="37F8B307" w14:textId="77777777" w:rsidTr="00B035D4">
        <w:trPr>
          <w:trHeight w:val="368"/>
        </w:trPr>
        <w:tc>
          <w:tcPr>
            <w:tcW w:w="1795" w:type="dxa"/>
            <w:vAlign w:val="center"/>
          </w:tcPr>
          <w:p w14:paraId="4ED46EF8" w14:textId="038621F9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FECHA</w:t>
            </w:r>
          </w:p>
        </w:tc>
        <w:tc>
          <w:tcPr>
            <w:tcW w:w="8995" w:type="dxa"/>
            <w:vAlign w:val="center"/>
          </w:tcPr>
          <w:p w14:paraId="46B20F10" w14:textId="51ADD50F" w:rsidR="000C7A8E" w:rsidRPr="00580F99" w:rsidRDefault="00B035D4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D/MM/AA</w:t>
            </w:r>
          </w:p>
        </w:tc>
      </w:tr>
      <w:tr w:rsidR="000C7A8E" w:rsidRPr="00B035D4" w14:paraId="5DBDC1E0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5AF8E1B1" w14:textId="1C00FB5A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HORA</w:t>
            </w:r>
          </w:p>
        </w:tc>
        <w:tc>
          <w:tcPr>
            <w:tcW w:w="8995" w:type="dxa"/>
            <w:vAlign w:val="center"/>
          </w:tcPr>
          <w:p w14:paraId="18F72E73" w14:textId="4013D1DA" w:rsidR="000C7A8E" w:rsidRPr="00580F99" w:rsidRDefault="00B035D4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0:00</w:t>
            </w:r>
          </w:p>
        </w:tc>
      </w:tr>
      <w:tr w:rsidR="000C7A8E" w:rsidRPr="00B035D4" w14:paraId="006EEB55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53C38EE2" w14:textId="73360E72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UBICACIÓN</w:t>
            </w:r>
          </w:p>
        </w:tc>
        <w:tc>
          <w:tcPr>
            <w:tcW w:w="8995" w:type="dxa"/>
            <w:vAlign w:val="center"/>
          </w:tcPr>
          <w:p w14:paraId="104D4C25" w14:textId="735D7AD1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C7A8E" w:rsidRPr="00B035D4" w14:paraId="3958C210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3A46BEB9" w14:textId="6A2FD0AA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PROPÓSITO</w:t>
            </w:r>
          </w:p>
        </w:tc>
        <w:tc>
          <w:tcPr>
            <w:tcW w:w="8995" w:type="dxa"/>
            <w:vAlign w:val="center"/>
          </w:tcPr>
          <w:p w14:paraId="470F8471" w14:textId="280C1A66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2FD9E5A2" w14:textId="77777777" w:rsidR="000C7A8E" w:rsidRPr="00B035D4" w:rsidRDefault="000C7A8E" w:rsidP="004E2877">
      <w:pPr>
        <w:pStyle w:val="NoSpacing"/>
        <w:rPr>
          <w:rFonts w:ascii="Century Gothic" w:hAnsi="Century Gothic"/>
          <w:color w:val="767171" w:themeColor="background2" w:themeShade="80"/>
          <w:sz w:val="20"/>
          <w:szCs w:val="20"/>
        </w:rPr>
      </w:pPr>
    </w:p>
    <w:p w14:paraId="4464922A" w14:textId="77777777" w:rsidR="000C7A8E" w:rsidRDefault="000C7A8E" w:rsidP="004E2877">
      <w:pPr>
        <w:pStyle w:val="NoSpacing"/>
        <w:rPr>
          <w:rFonts w:ascii="Century Gothic" w:hAnsi="Century Gothic"/>
          <w:b/>
          <w:bCs/>
          <w:color w:val="767171" w:themeColor="background2" w:themeShade="80"/>
          <w:sz w:val="20"/>
          <w:szCs w:val="20"/>
        </w:rPr>
      </w:pPr>
    </w:p>
    <w:p w14:paraId="3057935D" w14:textId="2CA7BB5F" w:rsidR="004E2877" w:rsidRPr="00580F99" w:rsidRDefault="004E2877" w:rsidP="004E2877">
      <w:pPr>
        <w:pStyle w:val="NoSpacing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ASISTENTE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698"/>
        <w:gridCol w:w="2699"/>
        <w:gridCol w:w="2699"/>
        <w:gridCol w:w="2699"/>
      </w:tblGrid>
      <w:tr w:rsidR="004E2877" w14:paraId="58CF88B8" w14:textId="77777777" w:rsidTr="00580F99">
        <w:trPr>
          <w:trHeight w:val="413"/>
        </w:trPr>
        <w:tc>
          <w:tcPr>
            <w:tcW w:w="2698" w:type="dxa"/>
            <w:vAlign w:val="center"/>
          </w:tcPr>
          <w:p w14:paraId="2ABD18F3" w14:textId="31C789CE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bre</w:t>
            </w:r>
          </w:p>
        </w:tc>
        <w:tc>
          <w:tcPr>
            <w:tcW w:w="2699" w:type="dxa"/>
            <w:vAlign w:val="center"/>
          </w:tcPr>
          <w:p w14:paraId="3372E4AA" w14:textId="69FDBCC5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bre</w:t>
            </w:r>
          </w:p>
        </w:tc>
        <w:tc>
          <w:tcPr>
            <w:tcW w:w="2699" w:type="dxa"/>
            <w:vAlign w:val="center"/>
          </w:tcPr>
          <w:p w14:paraId="59BB250C" w14:textId="122A3B7F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bre</w:t>
            </w:r>
          </w:p>
        </w:tc>
        <w:tc>
          <w:tcPr>
            <w:tcW w:w="2699" w:type="dxa"/>
            <w:vAlign w:val="center"/>
          </w:tcPr>
          <w:p w14:paraId="7B892EA6" w14:textId="79392FB4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538E83F0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2CBCE2C5" w14:textId="118B4CC0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655476EE" w14:textId="3947C632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746380B8" w14:textId="5F040BDB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284E0124" w14:textId="21E811EA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17C93F81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1D68816E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D3A1A5F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9129E4E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6A4FF079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107CED22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1E9600C5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7BA85549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03DCDBEB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AED665D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2D2516EB" w14:textId="58B271DB" w:rsidR="00E642D6" w:rsidRDefault="004E2877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ab/>
      </w:r>
    </w:p>
    <w:p w14:paraId="3E079EDB" w14:textId="176F3DC9" w:rsidR="00A61DC7" w:rsidRPr="00580F99" w:rsidRDefault="00A61DC7" w:rsidP="00A61DC7">
      <w:pPr>
        <w:pStyle w:val="NoSpacing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NOTAS DE LA REUNIÓN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598"/>
        <w:gridCol w:w="3598"/>
        <w:gridCol w:w="3599"/>
      </w:tblGrid>
      <w:tr w:rsidR="00994923" w14:paraId="5887C700" w14:textId="77777777" w:rsidTr="00E46849">
        <w:trPr>
          <w:trHeight w:val="593"/>
        </w:trPr>
        <w:tc>
          <w:tcPr>
            <w:tcW w:w="3598" w:type="dxa"/>
            <w:shd w:val="clear" w:color="auto" w:fill="DEEAF6" w:themeFill="accent5" w:themeFillTint="33"/>
            <w:vAlign w:val="center"/>
          </w:tcPr>
          <w:p w14:paraId="25600BEC" w14:textId="47E2F925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>TEMAS DE LA AGENDA/ELEMENTOS DE ACCIÓN</w:t>
            </w:r>
          </w:p>
        </w:tc>
        <w:tc>
          <w:tcPr>
            <w:tcW w:w="3598" w:type="dxa"/>
            <w:shd w:val="clear" w:color="auto" w:fill="DEEAF6" w:themeFill="accent5" w:themeFillTint="33"/>
            <w:vAlign w:val="center"/>
          </w:tcPr>
          <w:p w14:paraId="70B62BDB" w14:textId="0235A0BB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 xml:space="preserve">ANUNCIOS  </w:t>
            </w:r>
          </w:p>
        </w:tc>
        <w:tc>
          <w:tcPr>
            <w:tcW w:w="3599" w:type="dxa"/>
            <w:shd w:val="clear" w:color="auto" w:fill="DEEAF6" w:themeFill="accent5" w:themeFillTint="33"/>
            <w:vAlign w:val="center"/>
          </w:tcPr>
          <w:p w14:paraId="17BD6992" w14:textId="1741B5E7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>RESÚMENES DE LAS DISCUSIONES</w:t>
            </w:r>
          </w:p>
        </w:tc>
      </w:tr>
      <w:tr w:rsidR="00994923" w14:paraId="7E612DC0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6BEA3758" w14:textId="14F7868F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Elemento de acción 1</w:t>
            </w:r>
          </w:p>
        </w:tc>
        <w:tc>
          <w:tcPr>
            <w:tcW w:w="3598" w:type="dxa"/>
            <w:vAlign w:val="center"/>
          </w:tcPr>
          <w:p w14:paraId="135A1DD6" w14:textId="22589378" w:rsidR="00994923" w:rsidRPr="00580F99" w:rsidRDefault="00DB07B5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Contenido del anuncio…</w:t>
            </w:r>
          </w:p>
        </w:tc>
        <w:tc>
          <w:tcPr>
            <w:tcW w:w="3599" w:type="dxa"/>
            <w:vAlign w:val="center"/>
          </w:tcPr>
          <w:p w14:paraId="03375FC1" w14:textId="690D888D" w:rsidR="00994923" w:rsidRPr="00580F99" w:rsidRDefault="00DB07B5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Tema de discusión 1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br/>
            </w:r>
            <w:r>
              <w:rPr>
                <w:rFonts w:ascii="Century Gothic" w:hAnsi="Century Gothic"/>
                <w:color w:val="000000" w:themeColor="text1"/>
                <w:sz w:val="20"/>
              </w:rPr>
              <w:t>Tema de discusión 2</w:t>
            </w:r>
          </w:p>
        </w:tc>
      </w:tr>
      <w:tr w:rsidR="00994923" w14:paraId="42FD8343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71251942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746E925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366B0722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3E2A5F97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12A16800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551F867D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357755F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1B8B4D9C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7AA202C9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451DE8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43D34859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427A5F97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4A2D13E4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E60F0D6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280427DF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6333C69A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6BB20BEE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8808EC4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66F1BED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2D764266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5456E320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4543305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4D360BFA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45B77BD1" w14:textId="09FAE58B" w:rsidR="00DB07B5" w:rsidRDefault="00DB07B5" w:rsidP="004E2877">
      <w:pPr>
        <w:pStyle w:val="NoSpacing"/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</w:p>
    <w:p w14:paraId="7944BCDD" w14:textId="77777777" w:rsidR="00DB07B5" w:rsidRDefault="00DB07B5">
      <w:pPr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  <w:r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  <w:br w:type="page"/>
      </w:r>
    </w:p>
    <w:tbl>
      <w:tblPr>
        <w:tblStyle w:val="TableGrid"/>
        <w:tblW w:w="10669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669"/>
      </w:tblGrid>
      <w:tr w:rsidR="00F4293B" w14:paraId="14FF5318" w14:textId="77777777" w:rsidTr="00755908">
        <w:trPr>
          <w:trHeight w:val="2687"/>
        </w:trPr>
        <w:tc>
          <w:tcPr>
            <w:tcW w:w="10669" w:type="dxa"/>
          </w:tcPr>
          <w:p w14:paraId="0194F1F3" w14:textId="77777777" w:rsidR="00F4293B" w:rsidRPr="00692C04" w:rsidRDefault="00F4293B" w:rsidP="00755908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</w:rPr>
              <w:lastRenderedPageBreak/>
              <w:t>DESCARGO DE RESPONSABILIDAD</w:t>
            </w:r>
          </w:p>
          <w:p w14:paraId="4A12AA9A" w14:textId="77777777" w:rsidR="00F4293B" w:rsidRDefault="00F4293B" w:rsidP="00755908">
            <w:pPr>
              <w:rPr>
                <w:rFonts w:ascii="Century Gothic" w:hAnsi="Century Gothic" w:cs="Arial"/>
                <w:szCs w:val="20"/>
              </w:rPr>
            </w:pPr>
          </w:p>
          <w:p w14:paraId="4927C00B" w14:textId="77777777" w:rsidR="00F4293B" w:rsidRDefault="00F4293B" w:rsidP="00755908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2223852E" w14:textId="77777777" w:rsidR="00F4293B" w:rsidRDefault="00F4293B" w:rsidP="00F4293B">
      <w:pPr>
        <w:rPr>
          <w:rFonts w:ascii="Century Gothic" w:hAnsi="Century Gothic" w:cs="Arial"/>
          <w:sz w:val="20"/>
          <w:szCs w:val="20"/>
        </w:rPr>
      </w:pPr>
    </w:p>
    <w:p w14:paraId="47B8F7CC" w14:textId="77777777" w:rsidR="00F4293B" w:rsidRPr="00D3383E" w:rsidRDefault="00F4293B" w:rsidP="00F4293B">
      <w:pPr>
        <w:rPr>
          <w:rFonts w:ascii="Century Gothic" w:hAnsi="Century Gothic" w:cs="Arial"/>
          <w:sz w:val="20"/>
          <w:szCs w:val="20"/>
        </w:rPr>
      </w:pPr>
    </w:p>
    <w:p w14:paraId="75744EAB" w14:textId="77777777" w:rsidR="00994923" w:rsidRPr="00474089" w:rsidRDefault="00994923" w:rsidP="004E2877">
      <w:pPr>
        <w:pStyle w:val="NoSpacing"/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</w:p>
    <w:sectPr w:rsidR="00994923" w:rsidRPr="00474089" w:rsidSect="007062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jGxsDAwtjAwMzdU0lEKTi0uzszPAykwrAUAwE8GEywAAAA="/>
  </w:docVars>
  <w:rsids>
    <w:rsidRoot w:val="004E2877"/>
    <w:rsid w:val="000C7A8E"/>
    <w:rsid w:val="000E7BB2"/>
    <w:rsid w:val="002B1996"/>
    <w:rsid w:val="002C7197"/>
    <w:rsid w:val="004C0438"/>
    <w:rsid w:val="004E2877"/>
    <w:rsid w:val="00580F99"/>
    <w:rsid w:val="0058526F"/>
    <w:rsid w:val="00634CD7"/>
    <w:rsid w:val="00666ABA"/>
    <w:rsid w:val="00705508"/>
    <w:rsid w:val="00706245"/>
    <w:rsid w:val="007A65C4"/>
    <w:rsid w:val="00994923"/>
    <w:rsid w:val="00A61DC7"/>
    <w:rsid w:val="00A85EA0"/>
    <w:rsid w:val="00AF6CCF"/>
    <w:rsid w:val="00B0218E"/>
    <w:rsid w:val="00B035D4"/>
    <w:rsid w:val="00C95F3C"/>
    <w:rsid w:val="00CE0AA4"/>
    <w:rsid w:val="00D972D8"/>
    <w:rsid w:val="00DB07B5"/>
    <w:rsid w:val="00E46849"/>
    <w:rsid w:val="00E642D6"/>
    <w:rsid w:val="00E741EB"/>
    <w:rsid w:val="00F4293B"/>
    <w:rsid w:val="00F8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62769"/>
  <w15:chartTrackingRefBased/>
  <w15:docId w15:val="{74450961-9BC3-4BB3-921C-711027F1D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877"/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877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2"/>
    <w:qFormat/>
    <w:rsid w:val="004E2877"/>
    <w:pPr>
      <w:spacing w:after="0" w:line="240" w:lineRule="auto"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es.smartsheet.com/try-it?trp=11594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Brittany Johnston</cp:lastModifiedBy>
  <cp:revision>8</cp:revision>
  <dcterms:created xsi:type="dcterms:W3CDTF">2022-10-09T20:55:00Z</dcterms:created>
  <dcterms:modified xsi:type="dcterms:W3CDTF">2024-06-12T20:14:00Z</dcterms:modified>
</cp:coreProperties>
</file>